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D4DF0" w14:textId="77777777" w:rsidR="00326018" w:rsidRPr="00331E6D" w:rsidRDefault="00326018" w:rsidP="00326018">
      <w:pPr>
        <w:pStyle w:val="StandardWeb"/>
        <w:rPr>
          <w:rFonts w:ascii="Calibri" w:hAnsi="Calibri" w:cs="Calibri"/>
          <w:b/>
          <w:bCs/>
          <w:u w:val="single"/>
        </w:rPr>
      </w:pPr>
      <w:r w:rsidRPr="00331E6D">
        <w:rPr>
          <w:rFonts w:ascii="Calibri" w:hAnsi="Calibri" w:cs="Calibri"/>
          <w:b/>
          <w:bCs/>
          <w:u w:val="single"/>
        </w:rPr>
        <w:t>List of Supplementary Files</w:t>
      </w:r>
    </w:p>
    <w:p w14:paraId="0833D3D9" w14:textId="77777777" w:rsidR="00326018" w:rsidRDefault="00326018" w:rsidP="00326018">
      <w:pPr>
        <w:pStyle w:val="StandardWeb"/>
        <w:rPr>
          <w:rFonts w:ascii="Calibri" w:hAnsi="Calibri" w:cs="Calibri"/>
        </w:rPr>
      </w:pPr>
      <w:r w:rsidRPr="00331E6D">
        <w:rPr>
          <w:rFonts w:ascii="Calibri" w:hAnsi="Calibri" w:cs="Calibri"/>
          <w:b/>
          <w:bCs/>
        </w:rPr>
        <w:t xml:space="preserve">Table S1. </w:t>
      </w:r>
      <w:r w:rsidRPr="00331E6D">
        <w:rPr>
          <w:rFonts w:ascii="Calibri" w:hAnsi="Calibri" w:cs="Calibri"/>
        </w:rPr>
        <w:t>Biomarkers values at initial consultation according to the final AKI etiology</w:t>
      </w:r>
    </w:p>
    <w:p w14:paraId="4752E647" w14:textId="77777777" w:rsidR="00326018" w:rsidRDefault="00326018" w:rsidP="00326018">
      <w:pPr>
        <w:pStyle w:val="StandardWeb"/>
        <w:rPr>
          <w:rFonts w:ascii="Calibri" w:hAnsi="Calibri" w:cs="Calibri"/>
        </w:rPr>
      </w:pPr>
      <w:r w:rsidRPr="00331E6D">
        <w:rPr>
          <w:rFonts w:ascii="Calibri" w:hAnsi="Calibri" w:cs="Calibri"/>
          <w:b/>
          <w:bCs/>
        </w:rPr>
        <w:t>Table S2</w:t>
      </w:r>
      <w:r w:rsidRPr="00331E6D">
        <w:rPr>
          <w:rFonts w:ascii="Calibri" w:hAnsi="Calibri" w:cs="Calibri"/>
        </w:rPr>
        <w:t>. Impact of the C-reactive protein to identify pre-renal AKI episodes that have been misclassified based on NGAL levels</w:t>
      </w:r>
    </w:p>
    <w:p w14:paraId="5258FF58" w14:textId="77777777" w:rsidR="00326018" w:rsidRPr="00331E6D" w:rsidRDefault="00326018" w:rsidP="00326018">
      <w:pPr>
        <w:pStyle w:val="StandardWeb"/>
        <w:rPr>
          <w:rFonts w:ascii="Calibri" w:hAnsi="Calibri" w:cs="Calibri"/>
        </w:rPr>
      </w:pPr>
      <w:r w:rsidRPr="00331E6D">
        <w:rPr>
          <w:rFonts w:ascii="Calibri" w:hAnsi="Calibri" w:cs="Calibri"/>
          <w:b/>
          <w:bCs/>
        </w:rPr>
        <w:t>Table S3</w:t>
      </w:r>
      <w:r w:rsidRPr="00331E6D">
        <w:rPr>
          <w:rFonts w:ascii="Calibri" w:hAnsi="Calibri" w:cs="Calibri"/>
        </w:rPr>
        <w:t>. Biomarkers values at the time of diagnosis according to maximum AKI stage achieved</w:t>
      </w:r>
    </w:p>
    <w:p w14:paraId="3B48ACBC" w14:textId="42A6BB4E" w:rsidR="00326018" w:rsidRPr="00331E6D" w:rsidRDefault="00326018" w:rsidP="00326018">
      <w:pPr>
        <w:pStyle w:val="StandardWeb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Fig. S1. </w:t>
      </w:r>
      <w:r>
        <w:rPr>
          <w:rFonts w:ascii="Calibri" w:hAnsi="Calibri" w:cs="Calibri"/>
        </w:rPr>
        <w:t xml:space="preserve">Correlation of the </w:t>
      </w:r>
      <w:proofErr w:type="spellStart"/>
      <w:r>
        <w:rPr>
          <w:rFonts w:ascii="Calibri" w:hAnsi="Calibri" w:cs="Calibri"/>
        </w:rPr>
        <w:t>pNGAL</w:t>
      </w:r>
      <w:proofErr w:type="spellEnd"/>
      <w:r>
        <w:rPr>
          <w:rFonts w:ascii="Calibri" w:hAnsi="Calibri" w:cs="Calibri"/>
        </w:rPr>
        <w:t xml:space="preserve"> levels (ng/mL) and serum C-reactive protein (mg/L)</w:t>
      </w:r>
    </w:p>
    <w:p w14:paraId="1847D685" w14:textId="77777777" w:rsidR="00687F6C" w:rsidRPr="00687F6C" w:rsidRDefault="00687F6C">
      <w:pPr>
        <w:rPr>
          <w:b/>
          <w:bCs/>
        </w:rPr>
      </w:pPr>
    </w:p>
    <w:sectPr w:rsidR="00687F6C" w:rsidRPr="00687F6C" w:rsidSect="00EA4B71">
      <w:footerReference w:type="even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06241" w14:textId="77777777" w:rsidR="003B221B" w:rsidRDefault="003B221B">
      <w:r>
        <w:separator/>
      </w:r>
    </w:p>
  </w:endnote>
  <w:endnote w:type="continuationSeparator" w:id="0">
    <w:p w14:paraId="02534A46" w14:textId="77777777" w:rsidR="003B221B" w:rsidRDefault="003B2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-1664845437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03F42113" w14:textId="34BF3DF9" w:rsidR="000E2CF3" w:rsidRDefault="000E2CF3" w:rsidP="00AA6FC6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5200CE38" w14:textId="77777777" w:rsidR="000E2CF3" w:rsidRDefault="000E2CF3" w:rsidP="00331E6D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-436676624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096634B8" w14:textId="1586A6D0" w:rsidR="000E2CF3" w:rsidRDefault="000E2CF3" w:rsidP="00AA6FC6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 w:rsidR="005E02CE">
          <w:rPr>
            <w:rStyle w:val="Seitenzahl"/>
            <w:noProof/>
          </w:rPr>
          <w:t>11</w:t>
        </w:r>
        <w:r>
          <w:rPr>
            <w:rStyle w:val="Seitenzahl"/>
          </w:rPr>
          <w:fldChar w:fldCharType="end"/>
        </w:r>
      </w:p>
    </w:sdtContent>
  </w:sdt>
  <w:p w14:paraId="2487D0E9" w14:textId="77777777" w:rsidR="000E2CF3" w:rsidRDefault="000E2CF3" w:rsidP="00331E6D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7B0F2" w14:textId="77777777" w:rsidR="003B221B" w:rsidRDefault="003B221B">
      <w:r>
        <w:separator/>
      </w:r>
    </w:p>
  </w:footnote>
  <w:footnote w:type="continuationSeparator" w:id="0">
    <w:p w14:paraId="35FC0F19" w14:textId="77777777" w:rsidR="003B221B" w:rsidRDefault="003B2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97B11"/>
    <w:multiLevelType w:val="hybridMultilevel"/>
    <w:tmpl w:val="DC24D4E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LO0NDUxMjI0NzNU0lEKTi0uzszPAykwrAUAKUFXt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2fzva95rv9ppe22v1vp5vr0rvtxx990arz&quot;&gt;NGAL SVUH Manuscript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2&lt;/item&gt;&lt;item&gt;23&lt;/item&gt;&lt;/record-ids&gt;&lt;/item&gt;&lt;/Libraries&gt;"/>
  </w:docVars>
  <w:rsids>
    <w:rsidRoot w:val="00756957"/>
    <w:rsid w:val="000115B6"/>
    <w:rsid w:val="00014098"/>
    <w:rsid w:val="00037A09"/>
    <w:rsid w:val="000448FF"/>
    <w:rsid w:val="00052706"/>
    <w:rsid w:val="00071258"/>
    <w:rsid w:val="0008534B"/>
    <w:rsid w:val="0009572B"/>
    <w:rsid w:val="000A4503"/>
    <w:rsid w:val="000C5291"/>
    <w:rsid w:val="000C5BC5"/>
    <w:rsid w:val="000C6008"/>
    <w:rsid w:val="000C77E7"/>
    <w:rsid w:val="000E2CF3"/>
    <w:rsid w:val="000E4AB1"/>
    <w:rsid w:val="000E7F80"/>
    <w:rsid w:val="000F03A2"/>
    <w:rsid w:val="000F4AB4"/>
    <w:rsid w:val="001025C9"/>
    <w:rsid w:val="00103187"/>
    <w:rsid w:val="00107213"/>
    <w:rsid w:val="00111076"/>
    <w:rsid w:val="001130D2"/>
    <w:rsid w:val="00116099"/>
    <w:rsid w:val="00142700"/>
    <w:rsid w:val="001814FD"/>
    <w:rsid w:val="00185239"/>
    <w:rsid w:val="00192BCA"/>
    <w:rsid w:val="00196B0E"/>
    <w:rsid w:val="001A0829"/>
    <w:rsid w:val="001A1B00"/>
    <w:rsid w:val="001A2991"/>
    <w:rsid w:val="001A45C1"/>
    <w:rsid w:val="001B333B"/>
    <w:rsid w:val="001B64A8"/>
    <w:rsid w:val="001C39C6"/>
    <w:rsid w:val="001C5FDC"/>
    <w:rsid w:val="001D08F1"/>
    <w:rsid w:val="001D656E"/>
    <w:rsid w:val="001E0B52"/>
    <w:rsid w:val="001E142E"/>
    <w:rsid w:val="001E2177"/>
    <w:rsid w:val="001E3645"/>
    <w:rsid w:val="001E402D"/>
    <w:rsid w:val="001E7FA9"/>
    <w:rsid w:val="001F3BA0"/>
    <w:rsid w:val="001F5CD7"/>
    <w:rsid w:val="00205656"/>
    <w:rsid w:val="00212487"/>
    <w:rsid w:val="00215A3F"/>
    <w:rsid w:val="00222F74"/>
    <w:rsid w:val="00227BF5"/>
    <w:rsid w:val="0023108E"/>
    <w:rsid w:val="0023471F"/>
    <w:rsid w:val="00234A98"/>
    <w:rsid w:val="00235578"/>
    <w:rsid w:val="00235CFB"/>
    <w:rsid w:val="002510ED"/>
    <w:rsid w:val="002668CA"/>
    <w:rsid w:val="0027657D"/>
    <w:rsid w:val="00284D5A"/>
    <w:rsid w:val="00285A56"/>
    <w:rsid w:val="0029523E"/>
    <w:rsid w:val="002965EA"/>
    <w:rsid w:val="002A1146"/>
    <w:rsid w:val="002A19C9"/>
    <w:rsid w:val="002A666B"/>
    <w:rsid w:val="002B79D3"/>
    <w:rsid w:val="002C0006"/>
    <w:rsid w:val="002C0C81"/>
    <w:rsid w:val="002D25DC"/>
    <w:rsid w:val="002E2489"/>
    <w:rsid w:val="002F15F5"/>
    <w:rsid w:val="002F1D8F"/>
    <w:rsid w:val="002F2C78"/>
    <w:rsid w:val="002F7E97"/>
    <w:rsid w:val="003014F4"/>
    <w:rsid w:val="00301AE2"/>
    <w:rsid w:val="00322C05"/>
    <w:rsid w:val="00326018"/>
    <w:rsid w:val="00331E6D"/>
    <w:rsid w:val="00335F1B"/>
    <w:rsid w:val="00344B9C"/>
    <w:rsid w:val="00345296"/>
    <w:rsid w:val="003457D9"/>
    <w:rsid w:val="00346094"/>
    <w:rsid w:val="00350360"/>
    <w:rsid w:val="003538F7"/>
    <w:rsid w:val="00360376"/>
    <w:rsid w:val="0036718D"/>
    <w:rsid w:val="00373A78"/>
    <w:rsid w:val="00376F6C"/>
    <w:rsid w:val="00380505"/>
    <w:rsid w:val="00383514"/>
    <w:rsid w:val="00387C72"/>
    <w:rsid w:val="003927BE"/>
    <w:rsid w:val="00395696"/>
    <w:rsid w:val="003B221B"/>
    <w:rsid w:val="003B2FA9"/>
    <w:rsid w:val="003C3772"/>
    <w:rsid w:val="003C6C84"/>
    <w:rsid w:val="003D4896"/>
    <w:rsid w:val="003D6524"/>
    <w:rsid w:val="003E3133"/>
    <w:rsid w:val="003E4838"/>
    <w:rsid w:val="003F3D90"/>
    <w:rsid w:val="00402C2D"/>
    <w:rsid w:val="00405168"/>
    <w:rsid w:val="00413279"/>
    <w:rsid w:val="00415E0C"/>
    <w:rsid w:val="004405C2"/>
    <w:rsid w:val="00440EE2"/>
    <w:rsid w:val="004428FF"/>
    <w:rsid w:val="00446BB9"/>
    <w:rsid w:val="00460A06"/>
    <w:rsid w:val="00463982"/>
    <w:rsid w:val="00466871"/>
    <w:rsid w:val="00473F73"/>
    <w:rsid w:val="004837D7"/>
    <w:rsid w:val="00483BF8"/>
    <w:rsid w:val="0049193E"/>
    <w:rsid w:val="00493F92"/>
    <w:rsid w:val="00495FEC"/>
    <w:rsid w:val="004A32B1"/>
    <w:rsid w:val="004B098B"/>
    <w:rsid w:val="004B1168"/>
    <w:rsid w:val="004B7E09"/>
    <w:rsid w:val="004C27F0"/>
    <w:rsid w:val="004C4A70"/>
    <w:rsid w:val="004C70EF"/>
    <w:rsid w:val="004C7A24"/>
    <w:rsid w:val="004E02D1"/>
    <w:rsid w:val="004E2741"/>
    <w:rsid w:val="004E3123"/>
    <w:rsid w:val="004E7C2F"/>
    <w:rsid w:val="004F19AF"/>
    <w:rsid w:val="004F3388"/>
    <w:rsid w:val="004F5242"/>
    <w:rsid w:val="004F6EEF"/>
    <w:rsid w:val="00505332"/>
    <w:rsid w:val="00507C2D"/>
    <w:rsid w:val="00507D34"/>
    <w:rsid w:val="00510AA2"/>
    <w:rsid w:val="00512121"/>
    <w:rsid w:val="0052289D"/>
    <w:rsid w:val="00524A06"/>
    <w:rsid w:val="00526B09"/>
    <w:rsid w:val="00536F59"/>
    <w:rsid w:val="005445E3"/>
    <w:rsid w:val="00555603"/>
    <w:rsid w:val="00556D21"/>
    <w:rsid w:val="00557AF5"/>
    <w:rsid w:val="00563576"/>
    <w:rsid w:val="00565746"/>
    <w:rsid w:val="0057250F"/>
    <w:rsid w:val="0057677D"/>
    <w:rsid w:val="00584FF2"/>
    <w:rsid w:val="00587CA6"/>
    <w:rsid w:val="00591B67"/>
    <w:rsid w:val="00591DD2"/>
    <w:rsid w:val="005A59FE"/>
    <w:rsid w:val="005B2539"/>
    <w:rsid w:val="005C254A"/>
    <w:rsid w:val="005D5BFD"/>
    <w:rsid w:val="005E02CE"/>
    <w:rsid w:val="005E1716"/>
    <w:rsid w:val="005E265B"/>
    <w:rsid w:val="00601433"/>
    <w:rsid w:val="0060645A"/>
    <w:rsid w:val="00606A82"/>
    <w:rsid w:val="0061313B"/>
    <w:rsid w:val="00621377"/>
    <w:rsid w:val="00621876"/>
    <w:rsid w:val="0063136D"/>
    <w:rsid w:val="006316D6"/>
    <w:rsid w:val="00642CB0"/>
    <w:rsid w:val="006439EC"/>
    <w:rsid w:val="00662FA9"/>
    <w:rsid w:val="006654C5"/>
    <w:rsid w:val="00670D4D"/>
    <w:rsid w:val="00672D6B"/>
    <w:rsid w:val="00680D24"/>
    <w:rsid w:val="00687F6C"/>
    <w:rsid w:val="00691D12"/>
    <w:rsid w:val="00694E42"/>
    <w:rsid w:val="006A09C1"/>
    <w:rsid w:val="006A210D"/>
    <w:rsid w:val="006B5BCF"/>
    <w:rsid w:val="006B7EC7"/>
    <w:rsid w:val="006C4945"/>
    <w:rsid w:val="006D6C71"/>
    <w:rsid w:val="006E2768"/>
    <w:rsid w:val="006E3067"/>
    <w:rsid w:val="006E33A2"/>
    <w:rsid w:val="006E3A29"/>
    <w:rsid w:val="006E62CF"/>
    <w:rsid w:val="006F4A0C"/>
    <w:rsid w:val="006F5614"/>
    <w:rsid w:val="00703CCA"/>
    <w:rsid w:val="00707764"/>
    <w:rsid w:val="007245BE"/>
    <w:rsid w:val="00731A73"/>
    <w:rsid w:val="00731D55"/>
    <w:rsid w:val="0073744A"/>
    <w:rsid w:val="0074229F"/>
    <w:rsid w:val="00747827"/>
    <w:rsid w:val="00753E9E"/>
    <w:rsid w:val="00756957"/>
    <w:rsid w:val="0077220F"/>
    <w:rsid w:val="0077627F"/>
    <w:rsid w:val="007A3754"/>
    <w:rsid w:val="007B6484"/>
    <w:rsid w:val="007E05EB"/>
    <w:rsid w:val="007E22E8"/>
    <w:rsid w:val="007F0D26"/>
    <w:rsid w:val="007F11AF"/>
    <w:rsid w:val="007F1BE5"/>
    <w:rsid w:val="008045B8"/>
    <w:rsid w:val="00806B99"/>
    <w:rsid w:val="00807D25"/>
    <w:rsid w:val="008123FF"/>
    <w:rsid w:val="00814270"/>
    <w:rsid w:val="008164DD"/>
    <w:rsid w:val="0082441E"/>
    <w:rsid w:val="00826854"/>
    <w:rsid w:val="0083151F"/>
    <w:rsid w:val="00835AC3"/>
    <w:rsid w:val="00836F94"/>
    <w:rsid w:val="00843D6D"/>
    <w:rsid w:val="00847389"/>
    <w:rsid w:val="00850BBD"/>
    <w:rsid w:val="008567C9"/>
    <w:rsid w:val="008654B6"/>
    <w:rsid w:val="00867265"/>
    <w:rsid w:val="00881658"/>
    <w:rsid w:val="00882C5E"/>
    <w:rsid w:val="00892C91"/>
    <w:rsid w:val="00894EF9"/>
    <w:rsid w:val="00897358"/>
    <w:rsid w:val="008A0EB9"/>
    <w:rsid w:val="008A563E"/>
    <w:rsid w:val="008B2EF2"/>
    <w:rsid w:val="008B40D0"/>
    <w:rsid w:val="008B4430"/>
    <w:rsid w:val="008C5225"/>
    <w:rsid w:val="008C5C2D"/>
    <w:rsid w:val="008C5DBC"/>
    <w:rsid w:val="008D7F17"/>
    <w:rsid w:val="008E5642"/>
    <w:rsid w:val="008F0E4F"/>
    <w:rsid w:val="008F54D8"/>
    <w:rsid w:val="00900F5D"/>
    <w:rsid w:val="00902CC6"/>
    <w:rsid w:val="00905AC7"/>
    <w:rsid w:val="00907C82"/>
    <w:rsid w:val="00915C00"/>
    <w:rsid w:val="0092163D"/>
    <w:rsid w:val="009220B1"/>
    <w:rsid w:val="009243F9"/>
    <w:rsid w:val="00940E70"/>
    <w:rsid w:val="0094237C"/>
    <w:rsid w:val="0094454D"/>
    <w:rsid w:val="00947DA4"/>
    <w:rsid w:val="0095051B"/>
    <w:rsid w:val="00950D62"/>
    <w:rsid w:val="00956CA0"/>
    <w:rsid w:val="00994706"/>
    <w:rsid w:val="009A1B91"/>
    <w:rsid w:val="009A7ADA"/>
    <w:rsid w:val="009A7BC6"/>
    <w:rsid w:val="009B1026"/>
    <w:rsid w:val="009B25DA"/>
    <w:rsid w:val="009B326E"/>
    <w:rsid w:val="009C323E"/>
    <w:rsid w:val="009C408C"/>
    <w:rsid w:val="009D004F"/>
    <w:rsid w:val="009D7D73"/>
    <w:rsid w:val="009E06F7"/>
    <w:rsid w:val="009E1905"/>
    <w:rsid w:val="009E5340"/>
    <w:rsid w:val="009E6849"/>
    <w:rsid w:val="009F2AD6"/>
    <w:rsid w:val="009F4855"/>
    <w:rsid w:val="00A04B22"/>
    <w:rsid w:val="00A04EA9"/>
    <w:rsid w:val="00A1420C"/>
    <w:rsid w:val="00A242D6"/>
    <w:rsid w:val="00A3178D"/>
    <w:rsid w:val="00A46990"/>
    <w:rsid w:val="00A550B3"/>
    <w:rsid w:val="00A63396"/>
    <w:rsid w:val="00A74ED3"/>
    <w:rsid w:val="00A77480"/>
    <w:rsid w:val="00A80D17"/>
    <w:rsid w:val="00A86D1D"/>
    <w:rsid w:val="00A91904"/>
    <w:rsid w:val="00A91CE3"/>
    <w:rsid w:val="00A97DD7"/>
    <w:rsid w:val="00AA6FC6"/>
    <w:rsid w:val="00AB1331"/>
    <w:rsid w:val="00AB274C"/>
    <w:rsid w:val="00AB67DD"/>
    <w:rsid w:val="00AD225A"/>
    <w:rsid w:val="00AD2682"/>
    <w:rsid w:val="00AD368B"/>
    <w:rsid w:val="00AD5713"/>
    <w:rsid w:val="00AE1BB8"/>
    <w:rsid w:val="00AE3F6F"/>
    <w:rsid w:val="00AE53C3"/>
    <w:rsid w:val="00AE60EB"/>
    <w:rsid w:val="00AF27A2"/>
    <w:rsid w:val="00AF7369"/>
    <w:rsid w:val="00B039C0"/>
    <w:rsid w:val="00B153A3"/>
    <w:rsid w:val="00B24BCF"/>
    <w:rsid w:val="00B25F42"/>
    <w:rsid w:val="00B33B80"/>
    <w:rsid w:val="00B518B0"/>
    <w:rsid w:val="00B574B5"/>
    <w:rsid w:val="00B62946"/>
    <w:rsid w:val="00B663F0"/>
    <w:rsid w:val="00B72F53"/>
    <w:rsid w:val="00B7550D"/>
    <w:rsid w:val="00B769C0"/>
    <w:rsid w:val="00B81327"/>
    <w:rsid w:val="00B821FE"/>
    <w:rsid w:val="00B82C55"/>
    <w:rsid w:val="00B9167E"/>
    <w:rsid w:val="00BA28C6"/>
    <w:rsid w:val="00BA41C5"/>
    <w:rsid w:val="00BA4F67"/>
    <w:rsid w:val="00BB0581"/>
    <w:rsid w:val="00BB3802"/>
    <w:rsid w:val="00BB43F9"/>
    <w:rsid w:val="00BC1917"/>
    <w:rsid w:val="00BC2B38"/>
    <w:rsid w:val="00BC595D"/>
    <w:rsid w:val="00BD66BE"/>
    <w:rsid w:val="00BF36A7"/>
    <w:rsid w:val="00BF556F"/>
    <w:rsid w:val="00BF6291"/>
    <w:rsid w:val="00C06F44"/>
    <w:rsid w:val="00C33CF8"/>
    <w:rsid w:val="00C361E4"/>
    <w:rsid w:val="00C47A64"/>
    <w:rsid w:val="00C507EB"/>
    <w:rsid w:val="00C514A5"/>
    <w:rsid w:val="00C65339"/>
    <w:rsid w:val="00C67368"/>
    <w:rsid w:val="00C7361A"/>
    <w:rsid w:val="00C73911"/>
    <w:rsid w:val="00C82DBD"/>
    <w:rsid w:val="00C87773"/>
    <w:rsid w:val="00C9473F"/>
    <w:rsid w:val="00CA1964"/>
    <w:rsid w:val="00CA4AFB"/>
    <w:rsid w:val="00CB04F7"/>
    <w:rsid w:val="00CC6150"/>
    <w:rsid w:val="00CD2DE1"/>
    <w:rsid w:val="00CD417C"/>
    <w:rsid w:val="00CD53A7"/>
    <w:rsid w:val="00CD5B87"/>
    <w:rsid w:val="00CE493E"/>
    <w:rsid w:val="00CF14DF"/>
    <w:rsid w:val="00CF3C4D"/>
    <w:rsid w:val="00CF6C7A"/>
    <w:rsid w:val="00D03523"/>
    <w:rsid w:val="00D0366B"/>
    <w:rsid w:val="00D04CC7"/>
    <w:rsid w:val="00D16125"/>
    <w:rsid w:val="00D31EB4"/>
    <w:rsid w:val="00D355C6"/>
    <w:rsid w:val="00D360FD"/>
    <w:rsid w:val="00D40C15"/>
    <w:rsid w:val="00D43398"/>
    <w:rsid w:val="00D45A38"/>
    <w:rsid w:val="00D45A3F"/>
    <w:rsid w:val="00D47E39"/>
    <w:rsid w:val="00D67A7D"/>
    <w:rsid w:val="00D70BA7"/>
    <w:rsid w:val="00D7119F"/>
    <w:rsid w:val="00D72D73"/>
    <w:rsid w:val="00D82B14"/>
    <w:rsid w:val="00D869C9"/>
    <w:rsid w:val="00D86EE5"/>
    <w:rsid w:val="00D92809"/>
    <w:rsid w:val="00D95387"/>
    <w:rsid w:val="00D975B0"/>
    <w:rsid w:val="00DA0D40"/>
    <w:rsid w:val="00DA2692"/>
    <w:rsid w:val="00DD653F"/>
    <w:rsid w:val="00DE17EB"/>
    <w:rsid w:val="00DE7644"/>
    <w:rsid w:val="00DF18C2"/>
    <w:rsid w:val="00E0160A"/>
    <w:rsid w:val="00E07A0F"/>
    <w:rsid w:val="00E1146A"/>
    <w:rsid w:val="00E20FCE"/>
    <w:rsid w:val="00E2233D"/>
    <w:rsid w:val="00E2485C"/>
    <w:rsid w:val="00E24CD9"/>
    <w:rsid w:val="00E25309"/>
    <w:rsid w:val="00E30D5A"/>
    <w:rsid w:val="00E328B1"/>
    <w:rsid w:val="00E34A03"/>
    <w:rsid w:val="00E46BD1"/>
    <w:rsid w:val="00E52C82"/>
    <w:rsid w:val="00E53196"/>
    <w:rsid w:val="00E65CFF"/>
    <w:rsid w:val="00EA1E6C"/>
    <w:rsid w:val="00EA4B71"/>
    <w:rsid w:val="00EC24F8"/>
    <w:rsid w:val="00ED2F9A"/>
    <w:rsid w:val="00EE22B8"/>
    <w:rsid w:val="00EE2F33"/>
    <w:rsid w:val="00EF3B21"/>
    <w:rsid w:val="00F06767"/>
    <w:rsid w:val="00F1284F"/>
    <w:rsid w:val="00F17538"/>
    <w:rsid w:val="00F177FC"/>
    <w:rsid w:val="00F20216"/>
    <w:rsid w:val="00F205C6"/>
    <w:rsid w:val="00F26C85"/>
    <w:rsid w:val="00F30962"/>
    <w:rsid w:val="00F328E7"/>
    <w:rsid w:val="00F47791"/>
    <w:rsid w:val="00F52BF1"/>
    <w:rsid w:val="00F552FC"/>
    <w:rsid w:val="00F634BC"/>
    <w:rsid w:val="00F74A03"/>
    <w:rsid w:val="00F8060D"/>
    <w:rsid w:val="00F81F50"/>
    <w:rsid w:val="00F87EB1"/>
    <w:rsid w:val="00F92954"/>
    <w:rsid w:val="00FB0A03"/>
    <w:rsid w:val="00FB2A37"/>
    <w:rsid w:val="00FC0E0E"/>
    <w:rsid w:val="00FC6252"/>
    <w:rsid w:val="00FD7F69"/>
    <w:rsid w:val="00FF0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0EB43B"/>
  <w15:docId w15:val="{3A2094F1-957C-0943-8AC2-90F5BDCA9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0C77E7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0C77E7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Standard"/>
    <w:link w:val="EndNoteBibliographyTitleChar"/>
    <w:rsid w:val="0077220F"/>
    <w:pPr>
      <w:jc w:val="center"/>
    </w:pPr>
    <w:rPr>
      <w:rFonts w:ascii="Calibri" w:hAnsi="Calibri" w:cs="Calibri"/>
      <w:lang w:val="en-US"/>
    </w:rPr>
  </w:style>
  <w:style w:type="character" w:customStyle="1" w:styleId="EndNoteBibliographyTitleChar">
    <w:name w:val="EndNote Bibliography Title Char"/>
    <w:basedOn w:val="Absatz-Standardschriftart"/>
    <w:link w:val="EndNoteBibliographyTitle"/>
    <w:rsid w:val="0077220F"/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Standard"/>
    <w:link w:val="EndNoteBibliographyChar"/>
    <w:rsid w:val="0077220F"/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Absatz-Standardschriftart"/>
    <w:link w:val="EndNoteBibliography"/>
    <w:rsid w:val="0077220F"/>
    <w:rPr>
      <w:rFonts w:ascii="Calibri" w:hAnsi="Calibri" w:cs="Calibri"/>
      <w:lang w:val="en-US"/>
    </w:rPr>
  </w:style>
  <w:style w:type="paragraph" w:styleId="StandardWeb">
    <w:name w:val="Normal (Web)"/>
    <w:basedOn w:val="Standard"/>
    <w:uiPriority w:val="99"/>
    <w:unhideWhenUsed/>
    <w:rsid w:val="004F524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uzeile">
    <w:name w:val="footer"/>
    <w:basedOn w:val="Standard"/>
    <w:link w:val="FuzeileZchn"/>
    <w:uiPriority w:val="99"/>
    <w:unhideWhenUsed/>
    <w:rsid w:val="00331E6D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31E6D"/>
  </w:style>
  <w:style w:type="character" w:styleId="Seitenzahl">
    <w:name w:val="page number"/>
    <w:basedOn w:val="Absatz-Standardschriftart"/>
    <w:uiPriority w:val="99"/>
    <w:semiHidden/>
    <w:unhideWhenUsed/>
    <w:rsid w:val="00331E6D"/>
  </w:style>
  <w:style w:type="character" w:styleId="Kommentarzeichen">
    <w:name w:val="annotation reference"/>
    <w:basedOn w:val="Absatz-Standardschriftart"/>
    <w:uiPriority w:val="99"/>
    <w:semiHidden/>
    <w:unhideWhenUsed/>
    <w:rsid w:val="00F4779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4779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4779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4779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4779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47791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47791"/>
    <w:rPr>
      <w:rFonts w:ascii="Segoe UI" w:hAnsi="Segoe UI" w:cs="Segoe UI"/>
      <w:sz w:val="18"/>
      <w:szCs w:val="18"/>
    </w:rPr>
  </w:style>
  <w:style w:type="paragraph" w:styleId="berarbeitung">
    <w:name w:val="Revision"/>
    <w:hidden/>
    <w:uiPriority w:val="99"/>
    <w:semiHidden/>
    <w:rsid w:val="00DA2692"/>
  </w:style>
  <w:style w:type="character" w:styleId="Zeilennummer">
    <w:name w:val="line number"/>
    <w:basedOn w:val="Absatz-Standardschriftart"/>
    <w:uiPriority w:val="99"/>
    <w:semiHidden/>
    <w:unhideWhenUsed/>
    <w:rsid w:val="00703CCA"/>
  </w:style>
  <w:style w:type="character" w:styleId="SchwacheHervorhebung">
    <w:name w:val="Subtle Emphasis"/>
    <w:basedOn w:val="Absatz-Standardschriftart"/>
    <w:uiPriority w:val="19"/>
    <w:qFormat/>
    <w:rsid w:val="001E7FA9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ter Misericordiae University Hospital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xime Cote</dc:creator>
  <cp:lastModifiedBy>Dorathe Schindelholz</cp:lastModifiedBy>
  <cp:revision>3</cp:revision>
  <dcterms:created xsi:type="dcterms:W3CDTF">2021-06-23T18:34:00Z</dcterms:created>
  <dcterms:modified xsi:type="dcterms:W3CDTF">2021-07-21T12:47:00Z</dcterms:modified>
</cp:coreProperties>
</file>